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66CA76" w14:textId="77777777" w:rsidR="00176F52" w:rsidRDefault="00176F5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bookmarkStart w:id="0" w:name="_GoBack"/>
      <w:bookmarkEnd w:id="0"/>
    </w:p>
    <w:p w14:paraId="1271F37A" w14:textId="43DA721D" w:rsidR="00176F52" w:rsidRPr="0064608B" w:rsidRDefault="0064608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GB" w:eastAsia="en-US" w:bidi="en-US"/>
        </w:rPr>
      </w:pPr>
      <w:r>
        <w:rPr>
          <w:rFonts w:ascii="Arial" w:eastAsia="Arial" w:hAnsi="Arial" w:cs="Arial"/>
          <w:sz w:val="20"/>
          <w:lang w:val="en-GB"/>
        </w:rPr>
        <w:t>[DATE]</w:t>
      </w:r>
    </w:p>
    <w:p w14:paraId="3896444C" w14:textId="77777777" w:rsidR="00176F52" w:rsidRDefault="00176F52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77C6DB31" w14:textId="77777777" w:rsidR="00176F52" w:rsidRDefault="00176F52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22D3E0DC" w14:textId="77777777" w:rsidR="00176F52" w:rsidRDefault="006F4F48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Contact Name</w:t>
      </w:r>
    </w:p>
    <w:p w14:paraId="35662DB7" w14:textId="77777777" w:rsidR="00176F52" w:rsidRDefault="006F4F48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Address</w:t>
      </w:r>
    </w:p>
    <w:p w14:paraId="2BF49E7F" w14:textId="77777777" w:rsidR="00176F52" w:rsidRDefault="006F4F48">
      <w:pPr>
        <w:tabs>
          <w:tab w:val="left" w:pos="3792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Address2</w:t>
      </w:r>
      <w:r>
        <w:rPr>
          <w:rFonts w:ascii="Arial" w:eastAsia="Arial" w:hAnsi="Arial" w:cs="Arial"/>
          <w:sz w:val="20"/>
          <w:lang w:val="en-US" w:eastAsia="en-US" w:bidi="en-US"/>
        </w:rPr>
        <w:tab/>
      </w:r>
    </w:p>
    <w:p w14:paraId="627FDD44" w14:textId="77777777" w:rsidR="00694325" w:rsidRDefault="006F4F48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 xml:space="preserve">City, </w:t>
      </w:r>
    </w:p>
    <w:p w14:paraId="62713FE2" w14:textId="1B27D76B" w:rsidR="00176F52" w:rsidRDefault="006F4F48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State/Province</w:t>
      </w:r>
    </w:p>
    <w:p w14:paraId="2DACA176" w14:textId="77777777" w:rsidR="00176F52" w:rsidRDefault="006F4F48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Zip/Postal Code</w:t>
      </w:r>
    </w:p>
    <w:p w14:paraId="52BAF5F8" w14:textId="77777777" w:rsidR="00176F52" w:rsidRDefault="00176F52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b/>
          <w:color w:val="000000"/>
          <w:sz w:val="20"/>
          <w:lang w:val="en-US" w:eastAsia="en-US" w:bidi="en-US"/>
        </w:rPr>
      </w:pPr>
    </w:p>
    <w:p w14:paraId="697B1D95" w14:textId="77777777" w:rsidR="00176F52" w:rsidRDefault="00176F52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b/>
          <w:color w:val="000000"/>
          <w:sz w:val="20"/>
          <w:lang w:val="en-US" w:eastAsia="en-US" w:bidi="en-US"/>
        </w:rPr>
      </w:pPr>
    </w:p>
    <w:p w14:paraId="332ACBF3" w14:textId="77777777" w:rsidR="00176F52" w:rsidRDefault="00176F52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b/>
          <w:color w:val="000000"/>
          <w:sz w:val="20"/>
          <w:lang w:val="en-US" w:eastAsia="en-US" w:bidi="en-US"/>
        </w:rPr>
      </w:pPr>
    </w:p>
    <w:p w14:paraId="0BDEF58F" w14:textId="626507CF" w:rsidR="00176F52" w:rsidRDefault="0064608B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b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b/>
          <w:color w:val="000000"/>
          <w:sz w:val="20"/>
          <w:lang w:val="en-US" w:eastAsia="en-US" w:bidi="en-US"/>
        </w:rPr>
        <w:t>RE</w:t>
      </w:r>
      <w:r w:rsidR="006F4F48">
        <w:rPr>
          <w:rFonts w:ascii="Arial" w:eastAsia="Arial" w:hAnsi="Arial" w:cs="Arial"/>
          <w:b/>
          <w:color w:val="000000"/>
          <w:sz w:val="20"/>
          <w:lang w:val="en-US" w:eastAsia="en-US" w:bidi="en-US"/>
        </w:rPr>
        <w:t xml:space="preserve">: </w:t>
      </w:r>
      <w:r w:rsidR="00694325">
        <w:rPr>
          <w:rFonts w:ascii="Arial" w:eastAsia="Arial" w:hAnsi="Arial" w:cs="Arial"/>
          <w:b/>
          <w:color w:val="000000"/>
          <w:sz w:val="20"/>
          <w:lang w:val="en-US" w:eastAsia="en-US" w:bidi="en-US"/>
        </w:rPr>
        <w:t xml:space="preserve">IN </w:t>
      </w:r>
      <w:r w:rsidR="006F4F48">
        <w:rPr>
          <w:rFonts w:ascii="Arial" w:eastAsia="Arial" w:hAnsi="Arial" w:cs="Arial"/>
          <w:b/>
          <w:sz w:val="20"/>
          <w:lang w:val="en-US" w:eastAsia="en-US" w:bidi="en-US"/>
        </w:rPr>
        <w:t>RESPONSE TO INQUIRY CONCERNING FORMER EMPLOYEE</w:t>
      </w:r>
      <w:r w:rsidR="00694325">
        <w:rPr>
          <w:rFonts w:ascii="Arial" w:eastAsia="Arial" w:hAnsi="Arial" w:cs="Arial"/>
          <w:b/>
          <w:sz w:val="20"/>
          <w:lang w:val="en-US" w:eastAsia="en-US" w:bidi="en-US"/>
        </w:rPr>
        <w:t xml:space="preserve"> [NAME]</w:t>
      </w:r>
    </w:p>
    <w:p w14:paraId="037F1EFB" w14:textId="77777777" w:rsidR="00176F52" w:rsidRDefault="00176F52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</w:p>
    <w:p w14:paraId="3ED44738" w14:textId="77777777" w:rsidR="00176F52" w:rsidRDefault="00176F52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</w:p>
    <w:p w14:paraId="70BD067C" w14:textId="6032162E" w:rsidR="00176F52" w:rsidRDefault="006F4F48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Dear [CONTACT NAME],</w:t>
      </w:r>
    </w:p>
    <w:p w14:paraId="7C89BB93" w14:textId="77777777" w:rsidR="00694325" w:rsidRDefault="00694325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</w:p>
    <w:p w14:paraId="1EAEA667" w14:textId="27D02869" w:rsidR="00176F52" w:rsidRDefault="006F4F4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Arial" w:eastAsia="Arial" w:hAnsi="Arial" w:cs="Arial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br/>
      </w:r>
      <w:r>
        <w:rPr>
          <w:rStyle w:val="HTMLTypewriter"/>
          <w:rFonts w:ascii="Arial" w:eastAsia="Arial" w:hAnsi="Arial" w:cs="Arial"/>
          <w:lang w:val="en-US" w:eastAsia="en-US" w:bidi="en-US"/>
        </w:rPr>
        <w:t xml:space="preserve">This is to acknowledge receipt of your inquiry of </w:t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 xml:space="preserve">[DATE] </w:t>
      </w:r>
      <w:r>
        <w:rPr>
          <w:rStyle w:val="HTMLTypewriter"/>
          <w:rFonts w:ascii="Arial" w:eastAsia="Arial" w:hAnsi="Arial" w:cs="Arial"/>
          <w:lang w:val="en-US" w:eastAsia="en-US" w:bidi="en-US"/>
        </w:rPr>
        <w:t xml:space="preserve">in which you requested information regarding </w:t>
      </w:r>
      <w:r w:rsidR="0064608B">
        <w:rPr>
          <w:rStyle w:val="HTMLTypewriter"/>
          <w:rFonts w:ascii="Arial" w:eastAsia="Arial" w:hAnsi="Arial" w:cs="Arial"/>
          <w:lang w:val="en-US" w:eastAsia="en-US" w:bidi="en-US"/>
        </w:rPr>
        <w:t>one of our p</w:t>
      </w:r>
      <w:r>
        <w:rPr>
          <w:rStyle w:val="HTMLTypewriter"/>
          <w:rFonts w:ascii="Arial" w:eastAsia="Arial" w:hAnsi="Arial" w:cs="Arial"/>
          <w:lang w:val="en-US" w:eastAsia="en-US" w:bidi="en-US"/>
        </w:rPr>
        <w:t>revious employee</w:t>
      </w:r>
      <w:r w:rsidR="0064608B">
        <w:rPr>
          <w:rStyle w:val="HTMLTypewriter"/>
          <w:rFonts w:ascii="Arial" w:eastAsia="Arial" w:hAnsi="Arial" w:cs="Arial"/>
          <w:lang w:val="en-US" w:eastAsia="en-US" w:bidi="en-US"/>
        </w:rPr>
        <w:t>s.</w:t>
      </w:r>
      <w:r>
        <w:rPr>
          <w:rStyle w:val="HTMLTypewriter"/>
          <w:rFonts w:ascii="Arial" w:eastAsia="Arial" w:hAnsi="Arial" w:cs="Arial"/>
          <w:lang w:val="en-US" w:eastAsia="en-US" w:bidi="en-US"/>
        </w:rPr>
        <w:t xml:space="preserve"> </w:t>
      </w:r>
    </w:p>
    <w:p w14:paraId="2D3291DD" w14:textId="4AEDE093" w:rsidR="00176F52" w:rsidRDefault="00176F5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Arial" w:eastAsia="Arial" w:hAnsi="Arial" w:cs="Arial"/>
          <w:lang w:val="en-US" w:eastAsia="en-US" w:bidi="en-US"/>
        </w:rPr>
      </w:pPr>
    </w:p>
    <w:p w14:paraId="22CD5014" w14:textId="77777777" w:rsidR="00694325" w:rsidRDefault="0069432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Arial" w:eastAsia="Arial" w:hAnsi="Arial" w:cs="Arial"/>
          <w:lang w:val="en-US" w:eastAsia="en-US" w:bidi="en-US"/>
        </w:rPr>
      </w:pPr>
    </w:p>
    <w:p w14:paraId="081299F7" w14:textId="77777777" w:rsidR="00176F52" w:rsidRDefault="006F4F4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Style w:val="HTMLTypewriter"/>
          <w:rFonts w:ascii="Arial" w:eastAsia="Arial" w:hAnsi="Arial" w:cs="Arial"/>
          <w:lang w:val="en-US" w:eastAsia="en-US" w:bidi="en-US"/>
        </w:rPr>
        <w:t xml:space="preserve">It is against the policy of our company to release any detailed information regarding the performance of any of our previous employees. Our records show that </w:t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 xml:space="preserve">[NAME] </w:t>
      </w:r>
      <w:r>
        <w:rPr>
          <w:rStyle w:val="HTMLTypewriter"/>
          <w:rFonts w:ascii="Arial" w:eastAsia="Arial" w:hAnsi="Arial" w:cs="Arial"/>
          <w:lang w:val="en-US" w:eastAsia="en-US" w:bidi="en-US"/>
        </w:rPr>
        <w:t xml:space="preserve">was employed by us from </w:t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[DATE]</w:t>
      </w:r>
      <w:r>
        <w:rPr>
          <w:rStyle w:val="HTMLTypewriter"/>
          <w:rFonts w:ascii="Arial" w:eastAsia="Arial" w:hAnsi="Arial" w:cs="Arial"/>
          <w:lang w:val="en-US" w:eastAsia="en-US" w:bidi="en-US"/>
        </w:rPr>
        <w:t xml:space="preserve">, </w:t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[YEAR]</w:t>
      </w:r>
      <w:r>
        <w:rPr>
          <w:rStyle w:val="HTMLTypewriter"/>
          <w:rFonts w:ascii="Arial" w:eastAsia="Arial" w:hAnsi="Arial" w:cs="Arial"/>
          <w:lang w:val="en-US" w:eastAsia="en-US" w:bidi="en-US"/>
        </w:rPr>
        <w:t xml:space="preserve"> to </w:t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[DATE]</w:t>
      </w:r>
      <w:r>
        <w:rPr>
          <w:rStyle w:val="HTMLTypewriter"/>
          <w:rFonts w:ascii="Arial" w:eastAsia="Arial" w:hAnsi="Arial" w:cs="Arial"/>
          <w:lang w:val="en-US" w:eastAsia="en-US" w:bidi="en-US"/>
        </w:rPr>
        <w:t xml:space="preserve">, </w:t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[YEAR]</w:t>
      </w:r>
      <w:r>
        <w:rPr>
          <w:rStyle w:val="HTMLTypewriter"/>
          <w:rFonts w:ascii="Arial" w:eastAsia="Arial" w:hAnsi="Arial" w:cs="Arial"/>
          <w:lang w:val="en-US" w:eastAsia="en-US" w:bidi="en-US"/>
        </w:rPr>
        <w:t>. We are sorry that we cannot be of further assistance.</w:t>
      </w:r>
    </w:p>
    <w:p w14:paraId="4CA94191" w14:textId="77777777" w:rsidR="00176F52" w:rsidRDefault="00176F5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1445314B" w14:textId="3985DF97" w:rsidR="00176F52" w:rsidRDefault="00176F5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5FDF72E7" w14:textId="1A47F9F6" w:rsidR="00694325" w:rsidRDefault="0069432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564D1760" w14:textId="77777777" w:rsidR="00694325" w:rsidRDefault="0069432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3D80C703" w14:textId="4C2B4982" w:rsidR="00176F52" w:rsidRDefault="0064608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Kind regards</w:t>
      </w:r>
      <w:r w:rsidR="006F4F48">
        <w:rPr>
          <w:rFonts w:ascii="Arial" w:eastAsia="Arial" w:hAnsi="Arial" w:cs="Arial"/>
          <w:sz w:val="20"/>
          <w:lang w:val="en-US" w:eastAsia="en-US" w:bidi="en-US"/>
        </w:rPr>
        <w:t>,</w:t>
      </w:r>
    </w:p>
    <w:p w14:paraId="105FA3D8" w14:textId="77777777" w:rsidR="00176F52" w:rsidRDefault="00176F5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401D6292" w14:textId="77777777" w:rsidR="00176F52" w:rsidRDefault="00176F5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425B515B" w14:textId="6686A2E0" w:rsidR="00176F52" w:rsidRDefault="00176F5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562365E2" w14:textId="27086845" w:rsidR="00694325" w:rsidRDefault="0069432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0894D864" w14:textId="77777777" w:rsidR="00694325" w:rsidRDefault="0069432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444CF37D" w14:textId="77777777" w:rsidR="00176F52" w:rsidRDefault="00176F5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5725DDAC" w14:textId="77777777" w:rsidR="00176F52" w:rsidRDefault="006F4F48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[YOUR NAME]</w:t>
      </w:r>
    </w:p>
    <w:p w14:paraId="62B5F276" w14:textId="77777777" w:rsidR="00176F52" w:rsidRDefault="006F4F48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[YOUR TITLE]</w:t>
      </w:r>
    </w:p>
    <w:p w14:paraId="7923970B" w14:textId="77777777" w:rsidR="00176F52" w:rsidRDefault="006F4F48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[YOUR PHONE NUMBER]</w:t>
      </w:r>
    </w:p>
    <w:p w14:paraId="65667CB3" w14:textId="77777777" w:rsidR="00176F52" w:rsidRDefault="006F4F48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US" w:eastAsia="en-US" w:bidi="en-US"/>
        </w:rPr>
        <w:t xml:space="preserve">[YOUREMAIL@YOURCOMPANY.COM] </w:t>
      </w:r>
    </w:p>
    <w:p w14:paraId="27CADB09" w14:textId="77777777" w:rsidR="00176F52" w:rsidRDefault="00176F5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2C41B359" w14:textId="77777777" w:rsidR="00176F52" w:rsidRDefault="00176F5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6F8A3751" w14:textId="77777777" w:rsidR="00176F52" w:rsidRDefault="00176F5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sectPr w:rsidR="00176F52">
      <w:headerReference w:type="default" r:id="rId6"/>
      <w:foot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0D2E90" w14:textId="77777777" w:rsidR="0041399F" w:rsidRDefault="0041399F">
      <w:r>
        <w:separator/>
      </w:r>
    </w:p>
  </w:endnote>
  <w:endnote w:type="continuationSeparator" w:id="0">
    <w:p w14:paraId="7B7A31E2" w14:textId="77777777" w:rsidR="0041399F" w:rsidRDefault="004139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607DF2" w14:textId="77777777" w:rsidR="00176F52" w:rsidRDefault="006F4F48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4BCC9B48" w14:textId="77777777" w:rsidR="00176F52" w:rsidRDefault="006F4F48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  </w:t>
    </w:r>
  </w:p>
  <w:p w14:paraId="036E086E" w14:textId="77777777" w:rsidR="00176F52" w:rsidRDefault="006F4F48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2F460D53" w14:textId="77777777" w:rsidR="00176F52" w:rsidRDefault="006E5828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6F4F48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DDF80E" w14:textId="77777777" w:rsidR="0041399F" w:rsidRDefault="0041399F">
      <w:r>
        <w:separator/>
      </w:r>
    </w:p>
  </w:footnote>
  <w:footnote w:type="continuationSeparator" w:id="0">
    <w:p w14:paraId="48B2AC30" w14:textId="77777777" w:rsidR="0041399F" w:rsidRDefault="004139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0998A5" w14:textId="77777777" w:rsidR="00176F52" w:rsidRDefault="00176F52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wNLEwNTKxMATRSjpKwanFxZn5eSAFRrUA3279gCwAAAA="/>
    <w:docVar w:name="Description" w:val="Use this template to respond to an inquiry concerning a former employee. You may also find other employee agreements related document templates to use herehttps://www.templateguru.co.za/documents/employee-reference-letters/ and other Human Resources templates here https://www.templateguru.co.za/templates/human-resources/"/>
    <w:docVar w:name="Excerpt" w:val="It is against the policy of our company to release any detailed information regarding the performance of_x000a_any of our previous employees. Our records show that [NAME] was employed by us from [DATE], [YEAR]_x000a_to [DATE], [YEAR]. We are sorry that we cannot be of further assistance."/>
    <w:docVar w:name="Tags" w:val="former employee, human resources, employee reference letters, business documents, entrepreneurship, entrepreneur, response to inquiry concerning former employee template, response to inquiry concerning former employee example"/>
  </w:docVars>
  <w:rsids>
    <w:rsidRoot w:val="00176F52"/>
    <w:rsid w:val="00176F52"/>
    <w:rsid w:val="0041399F"/>
    <w:rsid w:val="0064608B"/>
    <w:rsid w:val="00694325"/>
    <w:rsid w:val="006E5828"/>
    <w:rsid w:val="006F4F48"/>
    <w:rsid w:val="009B49EF"/>
    <w:rsid w:val="00A75E02"/>
    <w:rsid w:val="00B410D2"/>
    <w:rsid w:val="00ED0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29EE5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character" w:styleId="HTMLTypewriter">
    <w:name w:val="HTML Typewriter"/>
    <w:qFormat/>
    <w:rPr>
      <w:rFonts w:ascii="Courier New" w:eastAsia="Courier New" w:hAnsi="Courier New" w:cs="Courier New"/>
      <w:sz w:val="20"/>
      <w:szCs w:val="20"/>
      <w:rtl w:val="0"/>
      <w:lang w:val="x-none" w:eastAsia="x-none" w:bidi="x-none"/>
    </w:rPr>
  </w:style>
  <w:style w:type="character" w:styleId="CommentReference">
    <w:name w:val="annotation reference"/>
    <w:basedOn w:val="DefaultParagraphFont"/>
    <w:uiPriority w:val="99"/>
    <w:semiHidden/>
    <w:unhideWhenUsed/>
    <w:rsid w:val="00A75E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5E0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5E02"/>
    <w:rPr>
      <w:rFonts w:ascii="Times New Roman"/>
      <w:sz w:val="20"/>
      <w:lang w:val="x-none" w:eastAsia="x-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5E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5E02"/>
    <w:rPr>
      <w:rFonts w:ascii="Times New Roman"/>
      <w:b/>
      <w:bCs/>
      <w:sz w:val="20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432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4325"/>
    <w:rPr>
      <w:rFonts w:ascii="Segoe UI" w:hAnsi="Segoe UI" w:cs="Segoe UI"/>
      <w:sz w:val="18"/>
      <w:szCs w:val="18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99</Words>
  <Characters>554</Characters>
  <Application>Microsoft Office Word</Application>
  <DocSecurity>0</DocSecurity>
  <Lines>43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19T10:25:00Z</dcterms:created>
  <dcterms:modified xsi:type="dcterms:W3CDTF">2019-10-21T19:08:00Z</dcterms:modified>
  <cp:category/>
</cp:coreProperties>
</file>